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KCJA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yfikacja substancji/mieszaniny i identyfikacja przedsiębiorstw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yfikator produktu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tać produktu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eszanin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zwa handlow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wieca vanilla ice cream 10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Istotne zidentyfikowane zastosowania substancji lub mieszaniny oraz zastosowania odradzane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stotne zidentyfikowane zastosowani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stosowanie substancji/mieszaniny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wieca zapachowa przeznaczona dla szerokiej publiczności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FA7F7F">
        <w:rPr>
          <w:noProof/>
          <w:color w:val="auto"/>
          <w:lang w:val="en-GB"/>
        </w:rPr>
        <w:t>Dane dotyczące dostawcy karty charakterystyki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Numer telefonu alarmowego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raj/obszar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Organizacj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umer telefonu alarmowego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morskie Centrum Toksykologii.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Kartuska 4/6 80-104 Gdańsk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58 682 04 04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pomorskie, zachodniopomorskie, warmińsko-mazurskie, kujawsko-pomorskie</w:t>
            </w:r>
          </w:p>
        </w:tc>
      </w:tr>
      <w:tr w14:paraId="42111A8A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Informacji Toksykologicznej Oddział Toksykologii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m. dr Wandy Błeńskiej Szpital Miejski im. Franciszka Raszei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Mickiewicza 2 60-834 Poznań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61 847 69 46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wielkopolskie, lubuskie, dolnośląskie, opolskie</w:t>
            </w:r>
          </w:p>
        </w:tc>
      </w:tr>
      <w:tr w14:paraId="42111A8B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Kontroli Zatruć – Warszawa.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Piłsudskiego 33 05-074 Halin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607 218 174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mazowieckie, łódzkie, podlaskie oraz lubelskie</w:t>
            </w:r>
          </w:p>
        </w:tc>
      </w:tr>
      <w:tr w14:paraId="42111A8C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acownia Informacji Toksykologicznej i Analiz.</w:t>
            </w:r>
          </w:p>
          <w:p w:rsidR="00E7290F" w:rsidRPr="0069446B" w:rsidP="00AF647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Laboratoryjnych Uniwersytet Jagielloński Collegium Medicum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Jakubowskiego 2 30-688 Krak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12 411 99 99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Region kontroli zatruć produktami biobójczymi: Województwa: małopolskie, podkarpackie, śląskie, świętokrzyskie 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yfikacja zagrożeń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FA7F7F">
        <w:rPr>
          <w:noProof/>
          <w:color w:val="auto"/>
          <w:lang w:val="fr-BE"/>
        </w:rPr>
        <w:t>Klasyfikacja substancji lub mieszaniny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Klasyfikacja zgodnie z rozporządzeniem (WE) Nr. 1272/2008 [CLP]</w:t>
      </w:r>
    </w:p>
    <w:p w:rsidR="00827634" w:rsidRPr="0069446B" w:rsidP="009E5102" w14:paraId="29F388B8" w14:textId="4336E5B9">
      <w:pPr>
        <w:pStyle w:val="SDSTextNormal"/>
        <w:rPr>
          <w:noProof/>
        </w:rPr>
      </w:pPr>
      <w:r w:rsidRPr="0069446B">
        <w:rPr>
          <w:noProof/>
        </w:rPr>
        <w:t>Nie sklasyfikowany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Szkodliwe skutki związane z właściwościami fizykochemicznymi, skutki działania na zdrowie człowieka i środowisko.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Według posiadanych przez nas informacji, produkt ten nie przedstawia szczególnego ryzyka pod warunkiem, że przestrzegane będą ogólne reguły BHP stosowane w przemyśle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y oznakowani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Oznakowanie zgodnie z rozporządzeniem (WE) nr.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środki ostrożności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W przypadku konsultacji z lekarzem należy mieć pod ręką pojemnik lub etykietę.</w:t>
              <w:br/>
              <w:t>P102 - Trzymać z dala od dzieci.</w:t>
              <w:br/>
              <w:t>P501 - Zawartość i pojemnik usuwać do centrum sortowania, zgodnie z lokalnymi przepisami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wroty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Zawiera coumarin, benzyl alcohol, piperonal, CINNAMAL. Może powodować reakcję alergiczną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Inne zagrożen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zawiera substancji PBT i/lub vPvB ≥ 0,1 % ocenianych zgodnie z załącznikiem XIII rozporządzenia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eszanina nie zawiera substancji wymienionej(-ych) w wykazie ustanowionym zgodnie z art. 59 ust. 1 rozporządzenia REACH ze względu na właściwości zaburzające funkcjonowanie układu hormonalnego lub substancja(-e) nie została(-y) zidentyfikowana(-e) jako substancja(-e) zaburzająca(-e) funkcjonowanie układu hormonalnego zgodnie z kryteriami określonymi w rozporządzeniu delegowanym Komisji (UE) 2017/2100 lub rozporządzeniu Komisji (UE) 2018/605 w stężeniu równym 0,1 % lub wyższym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Skład/informacja o składnikach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ieszaniny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zgodnie z rozporządzeniem (WE) Nr.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alcoh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0-51-6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859-9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057-00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7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, H302 (ATE=1570 mg/kg)</w:t>
              <w:br/>
              <w:t>Eye Irrit. 2, H319</w:t>
              <w:br/>
              <w:t>Skin Sens. 1B, H317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umari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1-64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086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4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, H302 (ATE=500 mg/kg masy ciała)</w:t>
              <w:br/>
              <w:t>Skin Sens. 1B, H317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perona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0-57-0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409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Repr. 2, H361fd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nis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3-11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602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pr. 2, H361</w:t>
              <w:br/>
              <w:t>Aquatic Chronic 3, H412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02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Skórne), H312 (ATE=1260 mg/kg masy ciała)</w:t>
              <w:br/>
              <w:t>Skin Irrit. 2, H315</w:t>
              <w:br/>
              <w:t>Eye Irrit. 2, H319</w:t>
              <w:br/>
              <w:t>Skin Sens. 1A, H317</w:t>
              <w:br/>
              <w:t>Aquatic Chronic 3, H412</w:t>
            </w:r>
          </w:p>
        </w:tc>
      </w:tr>
    </w:tbl>
    <w:p w:rsidR="00B9487F" w:rsidRPr="0069446B" w:rsidP="009E5102" w14:paraId="7E24D261" w14:textId="10681EB5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2268"/>
        <w:gridCol w:w="4253"/>
      </w:tblGrid>
      <w:tr w14:paraId="6F7CB57B" w14:textId="77777777" w:rsidTr="006965F0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693D4B40" w14:textId="45ACE4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pecyficzne stężenia graniczne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4022B8D3" w14:textId="77777777" w:rsidTr="00D066E3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E4B2AB8" w14:textId="06191804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44B29236" w14:textId="6A267460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19FF265" w14:textId="1EE4CF94">
            <w:pPr>
              <w:pStyle w:val="SDSTableTextHeading2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Specyficzne stężenia graniczne</w:t>
            </w:r>
            <w:r w:rsidRPr="0069446B" w:rsidR="00C70EBE">
              <w:rPr>
                <w:noProof w:val="0"/>
                <w:color w:val="auto"/>
                <w:lang w:val="fr-BE"/>
              </w:rPr>
              <w:t xml:space="preserve"> </w:t>
            </w:r>
            <w:r w:rsidRPr="0069446B" w:rsidR="00C70EBE">
              <w:rPr>
                <w:color w:val="auto"/>
                <w:lang w:val="fr-BE"/>
              </w:rPr>
              <w:t>(%)</w:t>
            </w:r>
          </w:p>
        </w:tc>
      </w:tr>
      <w:tr w14:paraId="466CEF48" w14:textId="77777777" w:rsidTr="00D066E3">
        <w:tblPrEx>
          <w:tblW w:w="10490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194FF8" w14:textId="4EE762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36E091" w14:textId="413978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paraId="11520CA5" w14:textId="5CB1DB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paraId="13BBD3FC" w14:textId="719C52A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2970379" w14:textId="1A003A6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0,01 ≤ C ≤ 100) Skin Sens. 1A;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Pełny tekst H- oraz stwierdzenia EUH: patrz sekcja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Środki pierwszej pomocy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Opis środków pierwszej pomocy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przypadku złego samopoczucia, należy zasięgnąć porady lekarza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zainhalowan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ić lub wynieść poszkodowanego na świeże powietrze i zapewnić mu warunki do swobodnego oddychania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yj skórę dużą ilością wody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e względu na ostrożność płukać oczy wodą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połknięc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dzwoń do ośrodka toksykologicznego lub lekarza, jeśli źle się czujesz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chrona własna pierwszej pomoc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soby udzielające pierwszej pomocy powinny zwracać uwagę na własną ochronę i stosować zalecane środki ochrony osobistej (patrz sekcja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Najważniejsze ostre i opóźnione objawy oraz skutki nar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inhalacj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produktu, jeśli jest obecny, może powodować podrażnienie dróg oddechowych po nadmiernym wdychaniu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może powodować podrażnienia w fałdach skóry lub w wyniku kontaktu w połączeniu z obcisłą odzieżą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y z produktu mogą powodować podrażnienie oczu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połk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normalnych warunkach nieobecne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Wskazania dotyczące wszelkiej natychmiastowej pomocy lekarskiej i szczególnego postępowania z poszkodowanym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Leczenie objawowe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ostępowanie w przypadku pożaru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Środki gaśnicze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oda rozpylana. Proszek suchy. Pian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żywać silnego strumienia wody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Szczególne zagrożenia związane z substancją lub mieszaniną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pożar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zagrożenia pożaroweg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wybuch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bezpośredniego zagrożenia wybuchem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bezpieczne produkty rozkładu w przypadku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e opary mogą być uwalniane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FA7F7F">
        <w:rPr>
          <w:noProof/>
          <w:color w:val="auto"/>
          <w:lang w:val="en-GB"/>
        </w:rPr>
        <w:t>Informacje dla straży pożarnej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asić pożar z bezpiecznej odległości i zabezpieczonego miejsca. Nie wchodzić do strefy ogarniętej pożarem bez sprzętu ochronnego i aparatu do oddychan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hrona podczas gaszenia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interweniować bez stosownego wyposażenia ochronnego. Samodzielny, izolujący aparat ochronny do oddychania. Kompletna odzież ochronna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w przypadku niezamierzonego uwolnienia do środowiska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Indywidualne środki ostrożności, wyposażenie ochronne i procedury w sytuacjach awaryjnych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ólne środki zara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iadomić władze, jeżeli produkt dostanie się do ścieków lub wód publicznych. Usunąć wyciek, aby zapobiec szkodom materialnym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Dla osób nienależących do personelu udzielającego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Nosić zalecany indywidualny sprzęt ochronny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entyluj obszar wycieku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Dla osób udzielających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interweniować bez stosownego wyposażenia ochronnego. Celem uzyskania dodatkowych informacji patrz sekcja 8: "Kontrola narażenia/Środki ochrony indywidualnej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wakuować zbędny personel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BD5FB4">
        <w:rPr>
          <w:noProof/>
          <w:color w:val="auto"/>
          <w:lang w:val="en-GB"/>
        </w:rPr>
        <w:t>Środki ostrożności w zakresie ochrony środowiska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Unikać uwolnienia do środowiska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etody i materiały zapobiegające rozprzestrzenianiu się skażenia i służące do usuwania sk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apobieganie rozprzestrzenianiu się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żywając czystej łopaty, umieść materiał w suchym pojemniku i przykryj go bez uciskania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suwania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ebrać produkt mechanicznie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n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materiałów lub stałych pozostałości w autoryzowanym miejscu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Odniesienia do innych sekcji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>
        <w:rPr>
          <w:noProof/>
          <w:lang w:val="fr-BE"/>
        </w:rPr>
        <w:t>W celu uzyskania dalszych informacji należy odwołać się do sekcji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7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z substancjami i mieszaninami oraz ich magazynowanie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Środki ostrożności dotyczące bezpiecznego postępowa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zagrożenia podczas obrób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st uważany za niebezpieczny w normalnych warunkach użytkowania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ostrożności dotyczące bezpiecznego postęp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pewnić dobrą wentylację stanowiska pracy. Nosić indywidualne środki ochrony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higien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ść, nie pić i nie palić podczas używania produktu. Umyć ręce po każdym kontakcie z produktem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Warunki bezpiecznego magazynowania, w tym informacje dotyczące wszelkich wzajemnych niezgodności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technicz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, dobrze wentylowanym miejscu z dala od ciepła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unki przechowy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 miejscu. Chronić przed światłem słonecznym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ły pakunk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sze przechowuj produkt w pojemniku z tego samego materiału, co oryginalny pojemnik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Szczególne zastosowanie(-a) końcowe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Kontrola narażenia/środki ochrony indywidualnej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ametry dotyczące kontroli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Brak dodatkowych informacji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Kontrola narażenia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tosowne techniczne środki kontroli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Stosowne techniczne środki kontroli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ewnić dobrą wentylację stanowiska pracy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Kontrola narażenia środowisk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Kontrola narażenia środowiska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nikać uwolnienia do środowiska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Właściwości fizyczne i chemiczne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je na temat podstawowych właściwości fizycznych i chemicznych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n skup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ły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kreślony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a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ourmand. Bursztyn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óg zapach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topn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krzep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wrz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ność materiał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palny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l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ór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samo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rozkład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twór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puszczaln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 w temperaturze 50 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 względ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Gęstość względna pary w temp.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miar cząstek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Inne informacje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Stabilność i reaktywność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ktywność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Produkt nie jest reaktywny w normalnych warunkach użytkowania, przechowywania i transportu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Stabilność chemiczn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Stabilny w normalnych warunkach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Możliwość występowania niebezpiecznych reakcji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Brak znanych niebezpiecznych reakcji w normalnych warunkach użycia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Warunki, których należy unikać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Brak pod zalecanymi warunkami przechowywania i obsługi (patrz sekcja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ły niezgodne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Niebezpieczne produkty rozkładu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W normalnych warunkach przechowywania i użytkowania nie powinny powstawać niebezpieczne produkty rozkładu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toksykologiczne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je na temat klas zagrożenia zdefiniowanych w rozporządzeniu (WE) nr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doust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skór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inhalacj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masy ciała Animal: rat, Guideline: other: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D50, skóra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masy ciała Animal: rat, Guideline: other: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80 mg/kg masy ciała Animal: mouse, Guideline: OECD Guideline 401 (Acute Oral Toxicity), 95% CL: 1410 - 1770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bbit, Guideline: EPA OTS 798.1100 (Acute Dermal Toxicity)</w:t>
            </w:r>
          </w:p>
        </w:tc>
      </w:tr>
      <w:tr w14:paraId="05EDDE1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5015F8B" w14:textId="6CD23814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C50 Inhalacja -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BB2100" w14:textId="49CB38F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4,178 mg/l air Animal: rat, Guideline: OECD Guideline 403 (Acute Inhalation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piperonal (120-57-0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00 mg/kg masy ciała Animal: rat, Guideline: OECD Guideline 401 (Acute Oral Toxicity), 95% CL: 2350 - 3100</w:t>
            </w:r>
          </w:p>
        </w:tc>
      </w:tr>
      <w:tr w14:paraId="14A10651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D50, skóra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t, Guideline: other:, Guideline: OECD Guideline 402 (Acute Derm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210 mg/kg masy ciała Animal: rat, Guideline: OECD Guideline 401 (Acute Oral Toxicity), 95% CL: 2755 - 3600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E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2D6B5A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220 mg/kg masy ciała Animal: rat, Guideline: other:, 95% CL: 1910 - 2600</w:t>
            </w:r>
          </w:p>
        </w:tc>
      </w:tr>
      <w:tr w14:paraId="512A600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400 mg/kg masy ciała Animal: guinea pig, Guideline: other:</w:t>
            </w:r>
          </w:p>
        </w:tc>
      </w:tr>
      <w:tr w14:paraId="14A1065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D50, skóra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Guideline: OECD Guideline 402 (Acute Dermal Toxicity)</w:t>
            </w:r>
          </w:p>
        </w:tc>
      </w:tr>
      <w:tr w14:paraId="6700D31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260 mg/kg masy ciała Animal: rabbit, Guideline: other:</w:t>
            </w:r>
          </w:p>
        </w:tc>
      </w:tr>
      <w:tr w14:paraId="2AC9C978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6E9B3C" w14:textId="396F2C7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Inhalacja - Szczur [ppm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B461613" w14:textId="5B1B40D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68,88871 ppm Animal: rat, Guideline: other: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żrące/drażniące na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ażne uszkodzenie oczu/działanie drażniące na ocz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Działanie uczulające na drogi oddechowe lub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sklasyfikowany (W oparciu o dostępne dane, kryteria klasyfikacji nie są spełnione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mutagenne na komórki rozro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rakotwór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e działanie na rozrodczość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zwierzę/samic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333 mg/kg masy ciała Animal: rat, Animal sex: female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powtarzane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2CFCCBC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7E7D595" w14:textId="5F4315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podprzewlekłe, doustnie, zwierzę/samica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3F96CCC" w14:textId="62AACB7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138,3 mg/kg masy ciała Animal: mouse, Animal sex: female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400 mg/kg masy ciała Animal: rat, Guideline: other: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piperonal (120-57-0)</w:t>
            </w:r>
          </w:p>
        </w:tc>
      </w:tr>
      <w:tr w14:paraId="07CBBCD6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300 mg/kg masy ciała Animal: rat, Guideline: OECD Guideline 422 (Combined Repeated Dose Toxicity Study with the Reproduction / Developmental Toxicity Screening Test), Guideline: other: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C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07CBBCD7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 mg/kg masy ciała Animal: rat, Guideline: OECD Guideline 408 (Repeated Dose 90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D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7CBBCD8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0 mg/kg masy ciała Animal: rat, Guideline: OECD Guideline 407 (Repeated Dose 28-Day Oral Toxicity Study in Rodents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spowodowane aspiracj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wieca vanilla ice cream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8A1716" w:rsidRPr="0069446B" w:rsidP="008A1716" w14:paraId="26742CEC" w14:textId="37E73D92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A02886C" w14:textId="77777777" w:rsidTr="000B54DE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A1716" w:rsidRPr="0069446B" w:rsidP="000B54DE" w14:paraId="51EC1C32" w14:textId="5AAB911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1484F7CF" w14:textId="77777777" w:rsidTr="000B54DE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6D214090" w14:textId="074D6D29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2FB6D7E3" w14:textId="7EAD04DF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4,851 mm²/s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je o innych zagrożeniach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ekologiczne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ksyczność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kologia -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kt ten nie jest uważany za toksyczny dla organizmów wodnych i nie powoduje długotrwałych, niekorzystnych zmian w środowisku naturalnym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krótkotrwałe (ostr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długotrwałe (przewlekł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94 mg/l Test organisms (species):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24 mg/l Test organisms (species):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,012 mg/l Test organisms (species): Daphnia sp.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452 mg/l Test organisms (species):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przewlekł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 mg/l Test organisms (species):  Duration: '21 d'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dla toksyczności przewlekłej dla ryb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91 mg/l Test organisms (species):  Duration: '30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60 mg/l Test organisms (species): Pimephales promelas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30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70 mg/l Test organisms (species): Raphidocelis subcapitata (previous names: Pseudokirchneriella subcapitata, Selenastrum capricornutum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00 mg/l Test organisms (species): Raphidocelis subcapitata (previous names: Pseudokirchneriella subcapitata, Selenastrum capricornutum)</w:t>
            </w:r>
          </w:p>
        </w:tc>
      </w:tr>
      <w:tr w14:paraId="3112BB7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76,828 mg/l Test organisms (species): other:</w:t>
            </w:r>
          </w:p>
        </w:tc>
      </w:tr>
      <w:tr w14:paraId="0795A5B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dla toksyczności przewlekłej dla ryb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8,897 mg/l Test organisms (species): other: Duration: '30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piperonal (120-57-0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5 mg/l Test organisms (species): Cyprinus carpio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2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 mg/l Test organisms (species): Raphidocelis subcapitata (previous names: Pseudokirchneriella subcapitata, Selenastrum capricornutum)</w:t>
            </w:r>
          </w:p>
        </w:tc>
      </w:tr>
      <w:tr w14:paraId="14947BF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,8 mg/l Test organisms (species): Raphidocelis subcapitata (previous names: Pseudokirchneriella subcapitata, Selenastrum capricornutum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48,32 mg/l Test organisms (species): Leuciscus idus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2,8 mg/l Test organisms (species): Daphnia magna</w:t>
            </w:r>
          </w:p>
        </w:tc>
      </w:tr>
      <w:tr w14:paraId="66FAA3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8,4 mg/l Test organisms (species): Raphidocelis subcapitata (previous names: Pseudokirchneriella subcapitata, Selenastrum capricornutum)</w:t>
            </w:r>
          </w:p>
        </w:tc>
      </w:tr>
      <w:tr w14:paraId="61BDF10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98EAC62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przewlekłe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177F34F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53 mg/l Test organisms (species): Daphnia magna Duration: '21 d'</w:t>
            </w:r>
          </w:p>
        </w:tc>
      </w:tr>
      <w:tr w14:paraId="4F25074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przewlekł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71 mg/l Test organisms (species): Daphnia magna Duration: '21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2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562CCB6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5 mg/l Test organisms (species): Danio rerio (previous name: Brachydanio rerio)</w:t>
            </w:r>
          </w:p>
        </w:tc>
      </w:tr>
      <w:tr w14:paraId="758D634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9,5578 mg/l Test organisms (species): Daphnia magna</w:t>
            </w:r>
          </w:p>
        </w:tc>
      </w:tr>
      <w:tr w14:paraId="0795A5B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dla toksyczności przewlekłej dla ryb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,159 mg/l Test organisms (species): other: Duration: '28 d'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Trwałość i zdolność do rozkładu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wieca vanilla ice cream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ie ulega szybkiej degradacji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piperonal (120-57-0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Zdolność do bioakumulacji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bilność w glebie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Wyniki oceny właściwości PBT i vPv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Właściwości zaburzające funkcjonowanie układu hormonalnego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Brak dodatkowych informacji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Inne szkodliwe skutki działania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Postępowanie z odpadami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FA7F7F">
        <w:rPr>
          <w:noProof/>
          <w:color w:val="auto"/>
          <w:lang w:val="fr-BE"/>
        </w:rPr>
        <w:t>Metody unieszkodliwiania odpadów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gionalne przepisy dotyczące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nieszkodliwiania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uń zawartość/pojemnik zgodnie z instrukcjami sortowania licencjonowanego zbieracza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wód ściekow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produktu/opak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strzegaj obowiązujących przepisów dotyczących unieszkodliwiania odpadów stałych. Usuwanie zgodnie z obowiązującymi przepisami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ponownie używaj pustych pojemników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je o odpadach ekologiczn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dpady produktu należy traktować jako niebezpieczne, tak jak sam produkt, z prawdopodobieństwem wpływu na środowisko w ten sam sposób. Rozważ obsługę i usuwanie odpadów zgodnie z definicją samego produktu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dotyczące transportu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Zgodnie z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umer UN lub numer identyfikacyjny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 w:rsidR="00FA7F7F">
              <w:rPr>
                <w:noProof/>
                <w:color w:val="auto"/>
              </w:rPr>
              <w:t>Prawidłowa nazwa przewozowa UN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 w:rsidR="00FA7F7F">
              <w:rPr>
                <w:noProof/>
                <w:color w:val="auto"/>
              </w:rPr>
              <w:t>Klasa(-y) zagrożenia w transporci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a pakowania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Zagrożenia dla środowiska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dodatkowych informacji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Szczególne środki ostrożności dla użytkowników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drogowy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morski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lotniczy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śródlądowy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kolejowy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 morski luzem zgodnie z instrumentami IMO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ie dotyczy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je dotyczące przepisów prawnych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Przepisy prawne dotyczące bezpieczeństwa, zdrowia i ochrony środowiska specyficzne dla substancji lub mieszaniny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Przepisy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VII do rozporządzenia REACH (warunki ograniczeń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ograniczeń (REACH, załącznik XVII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Kod referencyjny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otyczy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Wpisać tytuł lub opis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enzyl alcohol ; anisaldehyde ; cinnamaldehyd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3.1–3.6, klasa 3.7 – działanie szkodliwe na funkcje rozrodcze i płodność lub na rozwój, klasa 3.8 – działanie inne niż narkotyczne, klasy 3.9 i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nisaldehyde ; cinnamaldehyd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a zagrożenia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IV REACH (Lista zezwoleń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ie zawiera substancji wymienionej w załączniku XIV do rozporządzenia REACH (Lista zezwoleń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kandydacka REACH (SVHC)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 w:rsidRPr="0069446B">
        <w:rPr>
          <w:noProof/>
        </w:rPr>
        <w:t>Nie zawiera substancji wymienionych na liście kandydackiej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PIC (UE 649/2012, zgoda po uprzednim poinformowaniu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ie zawiera substancji wymienionych na liście PIC (Rozporządzenie UE 649/2012 dotyczące eksportu i importu niebezpiecznych substancji chemicznych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OP (UE 2019/1021, Trwałe Zanieczyszczenia Organiczne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ie zawiera substancji wymienionych na liście POP (rozporządzenie UE 2019/1021 w sprawie substancji organicznych trwałych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ozonu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ie znajduje się na liście niszczenia warstwy ozonowej (Rozporządzenie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ie zawiera substancji wymienionych na liście substancji niszczących warstwę ozonową (Rozporządzenie UE 2024/590 dotyczące substancji niszczących warstwę ozonową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Rady (WE) w sprawie kontroli produktów podwójnego zastosowania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ie zawiera żadnej substancji objętej ROZPORZĄDZENIEM (WE) RADY w sprawie kontroli towarów podwójnego zastosowania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materiałów wybuchowych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ie zawiera substancji wymienionych na liście prekursorów materiałów wybuchowych (rozporządzenie UE 2019/1148 w sprawie wprowadzania do obrotu i stosowania prekursorów materiałów wybuchowych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narkotyków (W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Zawiera substancję(-e) wymienioną(-e) na liście prekursorów narkotyków (Rozporządzenie WE 273/2004 w sprawie wytwarzania i wprowadzania do obrotu niektórych substancji wykorzystywanych do nielegalnego wytwarzania środków odurzających i substancji psychotropowych)</w:t>
            </w:r>
          </w:p>
        </w:tc>
      </w:tr>
    </w:tbl>
    <w:tbl>
      <w:tblPr>
        <w:tblStyle w:val="SDSTableWithBordersWithHeaderRow"/>
        <w:tblW w:w="10490" w:type="dxa"/>
        <w:tblLayout w:type="fixed"/>
        <w:tblLook w:val="04A0"/>
      </w:tblPr>
      <w:tblGrid>
        <w:gridCol w:w="2267"/>
        <w:gridCol w:w="1275"/>
        <w:gridCol w:w="1276"/>
        <w:gridCol w:w="1418"/>
        <w:gridCol w:w="1418"/>
        <w:gridCol w:w="1418"/>
        <w:gridCol w:w="1418"/>
      </w:tblGrid>
      <w:tr w14:paraId="0B83201E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226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0D104D90" w14:textId="15A02BD9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127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57C5252" w14:textId="5225E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Oznaczenie CN</w:t>
            </w:r>
          </w:p>
        </w:tc>
        <w:tc>
          <w:tcPr>
            <w:tcW w:w="127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D6EF8CB" w14:textId="6606C847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umer CAS</w:t>
            </w:r>
          </w:p>
        </w:tc>
        <w:tc>
          <w:tcPr>
            <w:tcW w:w="14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54B57E4" w14:textId="78E35A9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Kod CN</w:t>
            </w:r>
          </w:p>
        </w:tc>
        <w:tc>
          <w:tcPr>
            <w:tcW w:w="14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96366" w:rsidRPr="0069446B" w:rsidP="00E96366" w14:paraId="53D256F7" w14:textId="6CCA77A9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Kategoria,</w:t>
            </w:r>
          </w:p>
          <w:p w:rsidR="00A65092" w:rsidRPr="0069446B" w:rsidP="00E96366" w14:paraId="26779EFF" w14:textId="63E11907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Podkategoria</w:t>
            </w:r>
          </w:p>
        </w:tc>
        <w:tc>
          <w:tcPr>
            <w:tcW w:w="14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61B55F5" w14:textId="24B2F796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Próg</w:t>
            </w:r>
          </w:p>
        </w:tc>
        <w:tc>
          <w:tcPr>
            <w:tcW w:w="14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1BD701E" w14:textId="65E28E5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ZAŁĄCZNIK</w:t>
            </w:r>
          </w:p>
        </w:tc>
      </w:tr>
      <w:tr w14:paraId="23D538E0" w14:textId="77777777" w:rsidTr="005C557D">
        <w:tblPrEx>
          <w:tblW w:w="10490" w:type="dxa"/>
          <w:tblLayout w:type="fixed"/>
          <w:tblLook w:val="04A0"/>
        </w:tblPrEx>
        <w:tc>
          <w:tcPr>
            <w:tcW w:w="226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073E40F" w14:textId="559D260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peronal</w:t>
            </w:r>
          </w:p>
        </w:tc>
        <w:tc>
          <w:tcPr>
            <w:tcW w:w="127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900E007" w14:textId="26A7BDBB">
            <w:pPr>
              <w:pStyle w:val="SDSTableTextNormal"/>
              <w:rPr>
                <w:noProof w:val="0"/>
              </w:rPr>
            </w:pPr>
          </w:p>
        </w:tc>
        <w:tc>
          <w:tcPr>
            <w:tcW w:w="127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19F3871" w14:textId="44E2230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20-57-0</w:t>
            </w:r>
          </w:p>
        </w:tc>
        <w:tc>
          <w:tcPr>
            <w:tcW w:w="14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04454755" w14:textId="57B7AB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932 93 00</w:t>
            </w:r>
          </w:p>
        </w:tc>
        <w:tc>
          <w:tcPr>
            <w:tcW w:w="14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0CE3A27" w14:textId="126BB86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tegoria 1</w:t>
            </w:r>
          </w:p>
        </w:tc>
        <w:tc>
          <w:tcPr>
            <w:tcW w:w="14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99E5CD" w14:textId="1DED112B">
            <w:pPr>
              <w:pStyle w:val="SDSTableTextNormal"/>
              <w:rPr>
                <w:noProof w:val="0"/>
              </w:rPr>
            </w:pPr>
          </w:p>
        </w:tc>
        <w:tc>
          <w:tcPr>
            <w:tcW w:w="14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511B839" w14:textId="55BB0BA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ŁĄCZNIK I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zepisy krajowe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AB248B9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597939FB" w14:textId="6BC76F5E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Polska</w:t>
            </w:r>
          </w:p>
        </w:tc>
      </w:tr>
      <w:tr w14:paraId="19E2DFED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9CA252" w14:textId="2093712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ie regulacje kraj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80BF7B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0E2AC561" w14:textId="3A7CF83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tawa z dnia 25 lutego 2011 r. o substancjach chemicznych i ich mieszaninach (Dz.U. 2011 nr 63, poz. 322 wraz z późn. zm)</w:t>
              <w:br/>
              <w:t>Ustawa z dnia 14 grudnia 2012 r. o odpadach (Dz.U. 2013, poz.21 wraz z późn. zm.)</w:t>
              <w:br/>
              <w:t>Ustawa z dnia 13 czerwca 2013 r. o gospodarce opakowaniami i odpadami opakowaniowymi (Dz.U. 2013, poz. 888 wraz z późn. zm.)</w:t>
              <w:br/>
              <w:t>Rozporządzenie Ministra Klimatu z dnia 2 stycznia 2020 r. w sprawie katalogu odpadów (Dz.U. 2020, poz. 10)</w:t>
              <w:br/>
              <w:t>Ustawa z dnia 19 sierpnia 2011r. o przewozie towarów niebezpiecznych (Dz.U. 2011 nr 227, poz. 1367 wraz z późn. zm.)</w:t>
              <w:br/>
              <w:t>Rozporządzenie Ministra Rodziny, pracy i polityki społecznej z dnia 12 czerwca 2018 r. w sprawie najwyższych dopuszczalnych stężeń i natężeń czynników szkodliwych dla zdrowia w środowisku pracy (Dz.U. 2018, poz. 1286 wraz z późn. zm.)</w:t>
              <w:br/>
              <w:t>Rozporządzenie Ministra Zdrowia z dnia 30 grudnia 2004 r. w sprawie bezpieczeństwa i higieny pracy związanej z występowaniem w miejscu pracy czynników chemicznych (Dz.U. 2005 nr 11, poz. 86 wraz z późn. zm)</w:t>
              <w:br/>
              <w:t>Rozporządzenie Ministra Zdrowia z dnia 2 lutego 2011 r. w sprawie badań i pomiarów czynników szkodliwych dla zdrowia w środowisku pracy (Dz.U. 2011 nr 33, poz. 166 wraz z późn. zm.)</w:t>
              <w:br/>
              <w:t>Rozporządzenie Ministra Środowiska z dnia 9 grudnia 2003 r. w sprawie substancji stwarzających szczególne zagrożenie dla środowiska (Dz.U. 2003 nr 217, poz. 2141)</w:t>
              <w:br/>
              <w:t>Umowa ADR: Oświadczenie rządowe z dnia 13 marca 2023 r. w sprawie wejścia w życie zmian do załączników A i B do Umowy dotyczącej międzynarodowego przewozu drogowego towarów niebezpiecznych (ADR), sporządzonej w Genewie dnia 30 września 1957 r. (Dz.U. 2023, poz. 891)</w:t>
              <w:br/>
              <w:t>Rozporządzenie Ministra Zdrowia z dnia 25 sierpnia 2015 r. w sprawie sposobu oznakowania miejsc, rurociągów oraz pojemników i zbiorników służących do przechowywania lub zawierających substancje stwarzające zagrożenie lub mieszaniny stwarzające zagrożenie (Dz.U. 2015 poz. 1368 wraz z późn. zmian.)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Ocena bezpieczeństwa chemicznego</w:t>
      </w:r>
    </w:p>
    <w:p w:rsidR="00A65092" w:rsidRPr="0069446B" w:rsidP="00A65092" w14:paraId="6382E682" w14:textId="0AC1EDD8">
      <w:pPr>
        <w:pStyle w:val="SDSTextNormal"/>
      </w:pPr>
      <w:r w:rsidRPr="0069446B">
        <w:rPr>
          <w:noProof/>
        </w:rPr>
        <w:t>Nie przeprowadzono oceny bezpieczeństwa chemicznego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ne informacje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róty i akronimy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merykańska Konferencja Państwowych Specjalistów ds. BHP w Branży Przemysłowej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ami Wodnymi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ą Lądową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acowanie Toksyczności Ostrej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C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spółczynnik biokoncentracji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L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tość ograniczenia ilościoweg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Z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hemiczne zapotrzebowanie na tlen (BZT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umer Usługi Abstraktów Chemicznych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ozporządzenie w sprawie klasyfikacji, oznakowania i pakowania; Rozporządzenie (WE) nr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hemiczne zapotrzebowanie tlenu (ChZT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ena bezpieczeństwa chemicznego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ony minimalny poziom efektu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chodny poziom niepowodujący zmian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spólnoty Europejskiej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skutecznej koncentracji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 zaburzająca gospodarkę hormonalną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jsk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W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ropejski katalog odpadów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R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a Agencja Badań nad Rakiem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Stowarzyszenie Transportu Lotniczeg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Morskie Towary Niebezpieczne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stężenia śmiertelnego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dawka śmiertel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ajniższy Poziom Obserwowanego Działania Niepożądaneg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e stężenie w miejscu pracy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działania niepożądaneg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ziom bez zaobserwowanych działań niepożądanych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efektu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O.S.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określone w inny sposób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C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ja Współpracy Gospodarczej i Rozwoju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odowy Limit Narażenia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dministracja Bezpieczeństwa i Higieny Pracy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y Trwały Bioakumulacyjny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stężenie niepowodujące zmian w środowisku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ywidualne wyposażenie ochronne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ulacje dotyczące międzynarodowego transportu towarów niebezpiecznych koleją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rta Charakterystyki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zyszczalnia ścieków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kcja techniczn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h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eoretyczne zapotrzebowanie na tlen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Limitu Tolerancji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rednia ważona w czasie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Z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tne Związki Organiczne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Pv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rwały i Bardzo Bioakumulacyjny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powtarzalny identyfikator postaci użytkowej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Pełne brzmienie zwrotów H i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droga pokarmowa), kategori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Skór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po naniesieniu na skórę), kategoria 4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ężkie uszkodzenia oczu/podrażnienie oczu, kategoria 2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pr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nie szkodliwe na rozrodczość, kategoria 2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jący korozyjnie/podrażniająco na skórę, kategori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A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B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po połknięciu.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w kontakcie ze skórą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drażnienie skóry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alergię skórną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podrażnienie oczu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6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dejrzewa się, że działa szkodliwie na płodność lub na dziecko w łonie matki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61f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dejrzewa się, że działa szkodliwie na płodność. Podejrzewa się, że działa szkodliwie na dziecko w łonie matki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zkodliwy dla organizmów wodnych, powoduje długoterminowe skutki niepożądane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iera coumarin, benzyl alcohol, piperonal, CINNAMAL. Może powodować reakcję alergiczną.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Podane informacje odpowiadają naszej aktualnej wiedzy i mają zapewnić opis produktu wyłącznie dla celów związanych z wymogami dotyczącymi zdrowia, bezpieczeństwa i środowiska. Dlatego nie należy ich rozumieć jako gwarancji jakiejkolwiek konkretnej właściwości produktu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16.06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16.06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Swieca vanilla ice cream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Swieca vanilla ice cream 10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Data wydania: 16.06.2026   Wersja: 2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305D83B-C2EC-4844-A774-C739A2EFE208}"/>
</file>

<file path=customXml/itemProps3.xml><?xml version="1.0" encoding="utf-8"?>
<ds:datastoreItem xmlns:ds="http://schemas.openxmlformats.org/officeDocument/2006/customXml" ds:itemID="{2D6DB2E0-302B-4AB4-A455-8B7FF5927848}"/>
</file>

<file path=customXml/itemProps4.xml><?xml version="1.0" encoding="utf-8"?>
<ds:datastoreItem xmlns:ds="http://schemas.openxmlformats.org/officeDocument/2006/customXml" ds:itemID="{16879CEA-E177-443F-B5FC-DFCA071A6513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3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